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</w:p>
    <w:p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lastRenderedPageBreak/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916" w:tblpY="-65"/>
        <w:tblW w:w="2970" w:type="dxa"/>
        <w:tblLook w:val="04A0" w:firstRow="1" w:lastRow="0" w:firstColumn="1" w:lastColumn="0" w:noHBand="0" w:noVBand="1"/>
      </w:tblPr>
      <w:tblGrid>
        <w:gridCol w:w="2970"/>
      </w:tblGrid>
      <w:tr w:rsidR="00437729" w:rsidTr="00300AE8">
        <w:trPr>
          <w:trHeight w:val="432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:rsidR="00437729" w:rsidRPr="00210838" w:rsidRDefault="007E57DC" w:rsidP="00300A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 xml:space="preserve">ogether </w:t>
      </w:r>
      <w:r w:rsidR="00300AE8" w:rsidRPr="00FF64DD">
        <w:rPr>
          <w:rFonts w:ascii="Kalinga" w:hAnsi="Kalinga" w:cs="Kalinga"/>
          <w:sz w:val="22"/>
          <w:szCs w:val="22"/>
        </w:rPr>
        <w:t>on</w:t>
      </w:r>
      <w:r w:rsidR="00300AE8">
        <w:rPr>
          <w:rFonts w:ascii="Kalinga" w:hAnsi="Kalinga" w:cs="Kalinga"/>
          <w:sz w:val="22"/>
          <w:szCs w:val="22"/>
        </w:rPr>
        <w:t xml:space="preserve">  </w:t>
      </w:r>
      <w:r w:rsidRPr="00FF64DD">
        <w:rPr>
          <w:rFonts w:ascii="Kalinga" w:hAnsi="Kalinga" w:cs="Kalinga"/>
          <w:sz w:val="22"/>
          <w:szCs w:val="22"/>
        </w:rPr>
        <w:t>and discussing the missional needs of our Church/Charge, and after prayerful discernment about the effectiveness of our ministry together, it is our opinion that:</w:t>
      </w:r>
    </w:p>
    <w:p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5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105525" cy="266700"/>
                <wp:effectExtent l="0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552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2FA0" w:rsidRPr="00806DCF" w:rsidRDefault="00806DCF" w:rsidP="00C303D6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300AE8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00AE8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300AE8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="00C303D6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PAS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480.7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" filled="f" stroked="f">
                <v:textbox>
                  <w:txbxContent>
                    <w:p w:rsidR="00352FA0" w:rsidRPr="00806DCF" w:rsidRDefault="00806DCF" w:rsidP="00C303D6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300AE8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</w:t>
                      </w:r>
                      <w:r w:rsidR="00300AE8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</w:t>
                      </w:r>
                      <w:r w:rsidR="00300AE8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</w:t>
                      </w:r>
                      <w:r w:rsidR="00C303D6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   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PASTOR</w:t>
                      </w:r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5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  <w:bookmarkStart w:id="0" w:name="_GoBack" w:colFirst="0" w:colLast="0"/>
          </w:p>
        </w:tc>
        <w:tc>
          <w:tcPr>
            <w:tcW w:w="9694" w:type="dxa"/>
            <w:vAlign w:val="center"/>
          </w:tcPr>
          <w:p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bookmarkEnd w:id="0"/>
      <w:tr w:rsidR="00612848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OR)   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:rsidR="006E6956" w:rsidRDefault="006E6956"/>
    <w:p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2) We understand that The UMC is committed to appointing pastors without regard to race, ethnic origin, gender, color, disability, marital status, or age. [</w:t>
      </w:r>
      <w:r w:rsidRPr="00F044D4">
        <w:rPr>
          <w:rFonts w:ascii="Kalinga" w:hAnsi="Kalinga" w:cs="Kalinga"/>
          <w:iCs/>
          <w:sz w:val="22"/>
          <w:szCs w:val="22"/>
          <w:u w:val="single"/>
        </w:rPr>
        <w:t>The Book of Discipline (2012</w:t>
      </w:r>
      <w:r w:rsidRPr="00F044D4">
        <w:rPr>
          <w:rFonts w:ascii="Kalinga" w:hAnsi="Kalinga" w:cs="Kalinga"/>
          <w:sz w:val="22"/>
          <w:szCs w:val="22"/>
          <w:u w:val="single"/>
        </w:rPr>
        <w:t>)</w:t>
      </w:r>
      <w:r w:rsidRPr="000C3A32">
        <w:rPr>
          <w:rFonts w:ascii="Kalinga" w:hAnsi="Kalinga" w:cs="Kalinga"/>
          <w:sz w:val="22"/>
          <w:szCs w:val="22"/>
        </w:rPr>
        <w:t>, Paragraph 425.1]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)</w:t>
      </w:r>
    </w:p>
    <w:p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:rsid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Pr="00F044D4">
        <w:rPr>
          <w:rFonts w:ascii="Century Gothic" w:hAnsi="Century Gothic"/>
          <w:b/>
          <w:iCs/>
          <w:sz w:val="28"/>
          <w:szCs w:val="28"/>
        </w:rPr>
        <w:t>January 15, 201</w:t>
      </w:r>
      <w:r w:rsidR="00B12CAD">
        <w:rPr>
          <w:rFonts w:ascii="Century Gothic" w:hAnsi="Century Gothic"/>
          <w:b/>
          <w:iCs/>
          <w:sz w:val="28"/>
          <w:szCs w:val="28"/>
        </w:rPr>
        <w:t>7</w:t>
      </w:r>
      <w:r>
        <w:rPr>
          <w:rFonts w:ascii="Century Gothic" w:hAnsi="Century Gothic"/>
          <w:b/>
          <w:iCs/>
          <w:sz w:val="28"/>
          <w:szCs w:val="28"/>
        </w:rPr>
        <w:t>:</w:t>
      </w:r>
    </w:p>
    <w:p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3BD5" w:rsidRDefault="00893BD5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:rsidR="00893BD5" w:rsidRDefault="00893BD5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893BD5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1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893BD5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1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3BD5" w:rsidRDefault="00893BD5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:rsidR="00893BD5" w:rsidRDefault="00893BD5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>VIRGINIA ANNUAL CONFERENCE –S/PPRC &amp; PASTOR ANNUAL RECOMMENDATION 2016-2017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AUA9SVyDywAAAA="/>
  </w:docVars>
  <w:rsids>
    <w:rsidRoot w:val="00FC12F2"/>
    <w:rsid w:val="000C3A32"/>
    <w:rsid w:val="00147CEE"/>
    <w:rsid w:val="00181387"/>
    <w:rsid w:val="001A68FD"/>
    <w:rsid w:val="001D7C4E"/>
    <w:rsid w:val="00210838"/>
    <w:rsid w:val="00215551"/>
    <w:rsid w:val="0028006C"/>
    <w:rsid w:val="00300AE8"/>
    <w:rsid w:val="00352FA0"/>
    <w:rsid w:val="00377C11"/>
    <w:rsid w:val="003C4BE6"/>
    <w:rsid w:val="00416C8C"/>
    <w:rsid w:val="00437729"/>
    <w:rsid w:val="0047097A"/>
    <w:rsid w:val="0059591C"/>
    <w:rsid w:val="00612848"/>
    <w:rsid w:val="006B53BC"/>
    <w:rsid w:val="006E6956"/>
    <w:rsid w:val="00731E04"/>
    <w:rsid w:val="00793B46"/>
    <w:rsid w:val="007E57DC"/>
    <w:rsid w:val="007F2587"/>
    <w:rsid w:val="007F2E1A"/>
    <w:rsid w:val="00806DCF"/>
    <w:rsid w:val="00885F7C"/>
    <w:rsid w:val="00893BD5"/>
    <w:rsid w:val="008C186C"/>
    <w:rsid w:val="009849D6"/>
    <w:rsid w:val="009F3613"/>
    <w:rsid w:val="00A11AB9"/>
    <w:rsid w:val="00A80171"/>
    <w:rsid w:val="00B12CAD"/>
    <w:rsid w:val="00B406E7"/>
    <w:rsid w:val="00BF3DBA"/>
    <w:rsid w:val="00C303D6"/>
    <w:rsid w:val="00C65A1B"/>
    <w:rsid w:val="00D552F0"/>
    <w:rsid w:val="00D63C40"/>
    <w:rsid w:val="00DD1C98"/>
    <w:rsid w:val="00EE1B7C"/>
    <w:rsid w:val="00F044D4"/>
    <w:rsid w:val="00F443B8"/>
    <w:rsid w:val="00F448BC"/>
    <w:rsid w:val="00F81573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B03B22-D6A7-4ABE-AC0F-7E30AFBC8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nie Owens</dc:creator>
  <cp:lastModifiedBy>ER District Secretary</cp:lastModifiedBy>
  <cp:revision>3</cp:revision>
  <cp:lastPrinted>2016-11-02T14:02:00Z</cp:lastPrinted>
  <dcterms:created xsi:type="dcterms:W3CDTF">2016-11-02T14:02:00Z</dcterms:created>
  <dcterms:modified xsi:type="dcterms:W3CDTF">2016-11-02T14:31:00Z</dcterms:modified>
</cp:coreProperties>
</file>